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passionate pharmacist with a deep commitment to healthcare excellence, I am excited to submit my application for the Pharmacist position at your esteemed organization in Brazil São Paulo. With over [X years] of experience in pharmacy operations, patient care, and medication management, I am eager to contribute my expertise to a dynamic team that values innovation, precision, and community well-being. This opportunity aligns perfectly with my professional goals and personal dedication to advancing public health in one of the most vibrant cities in Brazil.</w:t>
      </w:r>
    </w:p>
    <w:p>
      <w:pPr>
        <w:pStyle w:val="BodyText"/>
      </w:pPr>
      <w:r>
        <w:t xml:space="preserve">Brazil São Paulo is not only a hub of economic activity but also a center for medical advancements and cultural diversity. As a pharmacist, I understand the unique challenges and opportunities that come with serving such a large, multilingual population. My background includes working in diverse healthcare settings where I have honed my ability to provide accurate medication counseling, ensure compliance with regulatory standards (such as ANVISA guidelines), and collaborate effectively with multidisciplinary teams. Whether in urban clinics or community pharmacies, I have consistently prioritized patient safety, ethical practices, and the delivery of high-quality pharmaceutical care.</w:t>
      </w:r>
    </w:p>
    <w:p>
      <w:pPr>
        <w:pStyle w:val="BodyText"/>
      </w:pPr>
      <w:r>
        <w:t xml:space="preserve">One of my core strengths lies in my ability to adapt to evolving healthcare environments while maintaining a focus on patient-centered care. In Brazil São Paulo, where the demand for accessible and reliable pharmaceutical services is ever-growing, I have developed specialized skills in managing complex medication regimens, optimizing inventory systems, and supporting public health initiatives. For instance, during my tenure at [Previous Pharmacy or Organization Name], I implemented a digital tracking system that reduced prescription errors by 30% and improved patient satisfaction scores. This experience reinforced my belief that pharmacists play a pivotal role in bridging the gap between medical professionals and patients, ensuring safe and effective treatment outcomes.</w:t>
      </w:r>
    </w:p>
    <w:p>
      <w:pPr>
        <w:pStyle w:val="BodyText"/>
      </w:pPr>
      <w:r>
        <w:t xml:space="preserve">What sets me apart as a pharmacist is my commitment to continuous learning and professional growth. I have actively participated in workshops on Brazilian pharmaceutical regulations, emerging drug therapies, and health informatics to stay current with the latest trends. Additionally, my fluency in Portuguese and English enables me to communicate effectively with patients from diverse backgrounds, fostering trust and clarity in medical advice. In Brazil São Paulo, where healthcare is often a shared responsibility among families and communities, I have found that cultural sensitivity and clear communication are essential to building long-term patient relationships.</w:t>
      </w:r>
    </w:p>
    <w:p>
      <w:pPr>
        <w:pStyle w:val="BodyText"/>
      </w:pPr>
      <w:r>
        <w:t xml:space="preserve">Moreover, my experience in Brazil São Paulo has exposed me to the unique challenges of urban pharmacy practice. From managing high patient volumes in bustling metropolitan areas to addressing the needs of underserved communities, I have developed a resilient and compassionate approach to problem-solving. For example, I have volunteered with local health organizations to provide free medication reviews and health education sessions, which not only enhanced my clinical skills but also deepened my understanding of the social determinants of health. This holistic perspective aligns with the values of your organization and my desire to make a meaningful impact in São Paulo’s healthcare landscape.</w:t>
      </w:r>
    </w:p>
    <w:p>
      <w:pPr>
        <w:pStyle w:val="BodyText"/>
      </w:pPr>
      <w:r>
        <w:t xml:space="preserve">As a pharmacist, I am driven by the belief that every interaction with a patient is an opportunity to improve lives. Whether it’s explaining medication instructions, identifying potential drug interactions, or advocating for affordable treatment options, I approach each task with professionalism and empathy. In Brazil São Paulo, where healthcare access and quality vary widely across regions, I am committed to upholding the highest standards of practice while addressing the specific needs of patients in this dynamic city.</w:t>
      </w:r>
    </w:p>
    <w:p>
      <w:pPr>
        <w:pStyle w:val="BodyText"/>
      </w:pPr>
      <w:r>
        <w:t xml:space="preserve">I am particularly drawn to your organization because of its reputation for excellence in pharmacy services and its dedication to community health. I am confident that my technical expertise, cultural awareness, and passion for patient care will enable me to contribute effectively to your team. I would welcome the opportunity to discuss how my skills and experiences align with your goals during an interview.</w:t>
      </w:r>
    </w:p>
    <w:p>
      <w:pPr>
        <w:pStyle w:val="BodyText"/>
      </w:pPr>
      <w:r>
        <w:t xml:space="preserve">Thank you for considering my application. I look forward to the possibility of contributing to the continued success of your pharmacy in Brazil São Paulo. Please feel free to contact me at [Your Phone Number] or [Your Email Address] for any additional information or to schedule a conversation.</w:t>
      </w:r>
    </w:p>
    <w:p>
      <w:pPr>
        <w:pStyle w:val="BodyText"/>
      </w:pPr>
      <w:r>
        <w:t xml:space="preserve">Sincerely,</w:t>
      </w:r>
    </w:p>
    <w:p>
      <w:pPr>
        <w:pStyle w:val="BodyText"/>
      </w:pPr>
      <w:r>
        <w:t xml:space="preserve">[Your Full Name]</w:t>
      </w:r>
    </w:p>
    <w:p>
      <w:pPr>
        <w:pStyle w:val="BodyText"/>
      </w:pPr>
      <w:r>
        <w:t xml:space="preserve">[Your Contact Information: Address, Phone, Ema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0:31:33Z</dcterms:created>
  <dcterms:modified xsi:type="dcterms:W3CDTF">2025-12-10T10:31:33Z</dcterms:modified>
</cp:coreProperties>
</file>

<file path=docProps/custom.xml><?xml version="1.0" encoding="utf-8"?>
<Properties xmlns="http://schemas.openxmlformats.org/officeDocument/2006/custom-properties" xmlns:vt="http://schemas.openxmlformats.org/officeDocument/2006/docPropsVTypes"/>
</file>